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E5498" w:rsidRDefault="001D01C3" w:rsidP="004A201A">
      <w:r>
        <w:rPr>
          <w:noProof/>
          <w:lang w:eastAsia="cs-CZ"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margin">
              <wp:align>right</wp:align>
            </wp:positionH>
            <wp:positionV relativeFrom="paragraph">
              <wp:posOffset>-690245</wp:posOffset>
            </wp:positionV>
            <wp:extent cx="2063750" cy="866775"/>
            <wp:effectExtent l="0" t="0" r="0" b="0"/>
            <wp:wrapNone/>
            <wp:docPr id="1" name="Obráze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logo_prechod.png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63750" cy="8667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203F6">
        <w:t xml:space="preserve">Tisková zpráva </w:t>
      </w:r>
      <w:r w:rsidR="00877B30">
        <w:t>01</w:t>
      </w:r>
      <w:r w:rsidR="004A201A">
        <w:t>/2017</w:t>
      </w:r>
      <w:r w:rsidR="004A201A">
        <w:br/>
      </w:r>
      <w:r w:rsidR="004A201A">
        <w:br/>
      </w:r>
      <w:r w:rsidR="00480B26">
        <w:rPr>
          <w:rStyle w:val="Nadpis1Char"/>
        </w:rPr>
        <w:t>Majáles Ostrava naděluje vánoční dárek o týden dříve</w:t>
      </w:r>
      <w:r w:rsidR="003900F9" w:rsidRPr="001D01C3">
        <w:rPr>
          <w:rStyle w:val="Nadpis1Char"/>
        </w:rPr>
        <w:t>!</w:t>
      </w:r>
    </w:p>
    <w:p w:rsidR="00480B26" w:rsidRDefault="00480B26" w:rsidP="00480B26">
      <w:r>
        <w:t>Vánoce se blíží mílovými kroky a pro ty z vás, kteří si ještě stále lámete hlavu, co koupit pod stromeček své drahé polovič</w:t>
      </w:r>
      <w:r w:rsidR="003656F9">
        <w:t>ce, synovi nebo dceři,</w:t>
      </w:r>
      <w:r>
        <w:t xml:space="preserve"> zde máme ideální dárek! </w:t>
      </w:r>
      <w:r>
        <w:br/>
      </w:r>
      <w:r>
        <w:br/>
        <w:t>V pondělí 18. prosince spouštíme předprodej pro nadcházející 24. ročník Majálesu Ostrava, který se uskuteční dne 18. květn</w:t>
      </w:r>
      <w:r w:rsidR="00FC2A59">
        <w:t>a 2018 v</w:t>
      </w:r>
      <w:r w:rsidR="00C56CB3">
        <w:t> Dolních Vítkovicích</w:t>
      </w:r>
      <w:r>
        <w:t xml:space="preserve">. </w:t>
      </w:r>
      <w:r w:rsidR="00D6421B">
        <w:t xml:space="preserve">Magická osmnáctka, že jo? </w:t>
      </w:r>
      <w:r w:rsidR="003656F9">
        <w:t xml:space="preserve">Víme </w:t>
      </w:r>
      <w:r w:rsidR="00D6421B">
        <w:t xml:space="preserve">totiž, že </w:t>
      </w:r>
      <w:r w:rsidR="003656F9">
        <w:t>se opět můžete těšit</w:t>
      </w:r>
      <w:r>
        <w:t xml:space="preserve"> na pestrý </w:t>
      </w:r>
      <w:r w:rsidR="00D6421B">
        <w:t>program, skvělé kapely</w:t>
      </w:r>
      <w:r w:rsidR="00DB3B95">
        <w:t xml:space="preserve">, ale především na neskutečnou atmosféru, kterou utváříte právě vy. </w:t>
      </w:r>
      <w:r w:rsidR="003656F9">
        <w:t>Z toho důvodu</w:t>
      </w:r>
      <w:r w:rsidR="00DB3B95">
        <w:t xml:space="preserve"> jsme si pro vás připravili speciální vánoční akci, jako </w:t>
      </w:r>
      <w:r w:rsidR="003656F9">
        <w:t>poděkování</w:t>
      </w:r>
      <w:r w:rsidR="00DB3B95">
        <w:t xml:space="preserve"> za to, že jste s</w:t>
      </w:r>
      <w:r w:rsidR="00CF7573">
        <w:t> </w:t>
      </w:r>
      <w:r w:rsidR="00DB3B95">
        <w:t>námi</w:t>
      </w:r>
      <w:r w:rsidR="00CF7573">
        <w:t>, děláte Majáles Ostrava tím, čím je a vytváříte ho lepší a lepší.</w:t>
      </w:r>
      <w:r w:rsidR="00DB3B95">
        <w:t xml:space="preserve"> </w:t>
      </w:r>
    </w:p>
    <w:p w:rsidR="00480B26" w:rsidRDefault="00FC2A59" w:rsidP="00B94B85">
      <w:r>
        <w:t xml:space="preserve"> Až do konce roku </w:t>
      </w:r>
      <w:r w:rsidR="003656F9">
        <w:t>při koupi jedné vstupenky získáte</w:t>
      </w:r>
      <w:r w:rsidR="00DB3B95">
        <w:t xml:space="preserve"> druhou s 50 % slevou, to je fajn, no ni? V praxi to znamená, že si můžeš koupit 2 vstupenky za 225 </w:t>
      </w:r>
      <w:proofErr w:type="gramStart"/>
      <w:r w:rsidR="00DB3B95">
        <w:t>Kč</w:t>
      </w:r>
      <w:proofErr w:type="gramEnd"/>
      <w:r w:rsidR="00CF7573">
        <w:t xml:space="preserve"> a to se vyplatí</w:t>
      </w:r>
      <w:r w:rsidR="003656F9">
        <w:t>.</w:t>
      </w:r>
    </w:p>
    <w:p w:rsidR="00770D62" w:rsidRDefault="003656F9" w:rsidP="00B94B85">
      <w:r>
        <w:t>Přejeme veselé Vánoce a pěkné svátky.</w:t>
      </w:r>
    </w:p>
    <w:p w:rsidR="00CF7573" w:rsidRDefault="00770D62" w:rsidP="00B94B85">
      <w:r>
        <w:t>A</w:t>
      </w:r>
      <w:r w:rsidR="00CF7573">
        <w:t xml:space="preserve"> těšíme se 18. kvě</w:t>
      </w:r>
      <w:r w:rsidR="00C56CB3">
        <w:t>tna na Majálesu Ostrava v Dolních Vítkovicích.</w:t>
      </w:r>
      <w:bookmarkStart w:id="0" w:name="_GoBack"/>
      <w:bookmarkEnd w:id="0"/>
    </w:p>
    <w:p w:rsidR="00480B26" w:rsidRDefault="00480B26" w:rsidP="00B94B85"/>
    <w:p w:rsidR="001D01C3" w:rsidRDefault="001D01C3">
      <w:r>
        <w:br/>
      </w:r>
      <w:r>
        <w:br/>
      </w:r>
      <w:r w:rsidR="00877B30">
        <w:rPr>
          <w:b/>
        </w:rPr>
        <w:t>Předprodej vstupenek na Majáles Ostrava:</w:t>
      </w:r>
      <w:r>
        <w:br/>
      </w:r>
      <w:hyperlink r:id="rId5" w:history="1">
        <w:r w:rsidR="004A51CB" w:rsidRPr="00E62E26">
          <w:rPr>
            <w:rStyle w:val="Hypertextovodkaz"/>
          </w:rPr>
          <w:t>http://www.tickito.cz/cs/majales-ostrava-2018/</w:t>
        </w:r>
      </w:hyperlink>
      <w:r>
        <w:br/>
      </w:r>
      <w:r>
        <w:br/>
      </w:r>
      <w:r>
        <w:br/>
      </w:r>
      <w:r w:rsidRPr="001D01C3">
        <w:rPr>
          <w:b/>
        </w:rPr>
        <w:t>Kontakt pro média:</w:t>
      </w:r>
      <w:r>
        <w:br/>
      </w:r>
      <w:r w:rsidR="005203F6">
        <w:t>Jakub Galia</w:t>
      </w:r>
      <w:r>
        <w:br/>
        <w:t>PR manager</w:t>
      </w:r>
      <w:r>
        <w:br/>
        <w:t xml:space="preserve">e: </w:t>
      </w:r>
      <w:r w:rsidR="005203F6">
        <w:t>jakub.galia@younie.cz</w:t>
      </w:r>
      <w:r>
        <w:br/>
        <w:t>t: +</w:t>
      </w:r>
      <w:r w:rsidR="003656F9">
        <w:t xml:space="preserve">420 </w:t>
      </w:r>
      <w:r w:rsidR="005203F6">
        <w:t>720 172 736</w:t>
      </w:r>
      <w:r>
        <w:br/>
      </w:r>
      <w:r>
        <w:br/>
      </w:r>
    </w:p>
    <w:p w:rsidR="00C74CE3" w:rsidRDefault="00C74CE3"/>
    <w:sectPr w:rsidR="00C74CE3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AwMrKwtDQzNjcysDBW0lEKTi0uzszPAykwrAUAFwXwbSwAAAA="/>
  </w:docVars>
  <w:rsids>
    <w:rsidRoot w:val="000E5498"/>
    <w:rsid w:val="000E5498"/>
    <w:rsid w:val="001441FD"/>
    <w:rsid w:val="00173082"/>
    <w:rsid w:val="001D01C3"/>
    <w:rsid w:val="002F6093"/>
    <w:rsid w:val="003563D4"/>
    <w:rsid w:val="003656F9"/>
    <w:rsid w:val="003900F9"/>
    <w:rsid w:val="00480B26"/>
    <w:rsid w:val="004A201A"/>
    <w:rsid w:val="004A51CB"/>
    <w:rsid w:val="005203F6"/>
    <w:rsid w:val="00567336"/>
    <w:rsid w:val="005D36E7"/>
    <w:rsid w:val="006E2C58"/>
    <w:rsid w:val="00770D62"/>
    <w:rsid w:val="008523D8"/>
    <w:rsid w:val="00877B30"/>
    <w:rsid w:val="00896BCE"/>
    <w:rsid w:val="00A2584E"/>
    <w:rsid w:val="00B31DB6"/>
    <w:rsid w:val="00B94B85"/>
    <w:rsid w:val="00C56CB3"/>
    <w:rsid w:val="00C74CE3"/>
    <w:rsid w:val="00CF7573"/>
    <w:rsid w:val="00D6421B"/>
    <w:rsid w:val="00D72CEE"/>
    <w:rsid w:val="00DB3B95"/>
    <w:rsid w:val="00FC2A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F4B8B9"/>
  <w15:chartTrackingRefBased/>
  <w15:docId w15:val="{4FA8BA3B-3B92-46C1-A089-56CC47CE66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link w:val="Nadpis1Char"/>
    <w:uiPriority w:val="9"/>
    <w:qFormat/>
    <w:rsid w:val="004A201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"/>
    <w:rsid w:val="004A201A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styleId="Hypertextovodkaz">
    <w:name w:val="Hyperlink"/>
    <w:basedOn w:val="Standardnpsmoodstavce"/>
    <w:uiPriority w:val="99"/>
    <w:unhideWhenUsed/>
    <w:rsid w:val="001D01C3"/>
    <w:rPr>
      <w:color w:val="0563C1" w:themeColor="hyperlink"/>
      <w:u w:val="single"/>
    </w:rPr>
  </w:style>
  <w:style w:type="character" w:styleId="Nevyeenzmnka">
    <w:name w:val="Unresolved Mention"/>
    <w:basedOn w:val="Standardnpsmoodstavce"/>
    <w:uiPriority w:val="99"/>
    <w:semiHidden/>
    <w:unhideWhenUsed/>
    <w:rsid w:val="004A51CB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://www.tickito.cz/cs/majales-ostrava-2018/" TargetMode="Externa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182</Words>
  <Characters>1074</Characters>
  <Application>Microsoft Office Word</Application>
  <DocSecurity>0</DocSecurity>
  <Lines>8</Lines>
  <Paragraphs>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káš Plaček</dc:creator>
  <cp:keywords/>
  <dc:description/>
  <cp:lastModifiedBy>Galia Jakub</cp:lastModifiedBy>
  <cp:revision>6</cp:revision>
  <dcterms:created xsi:type="dcterms:W3CDTF">2017-12-18T00:06:00Z</dcterms:created>
  <dcterms:modified xsi:type="dcterms:W3CDTF">2018-02-23T09:27:00Z</dcterms:modified>
</cp:coreProperties>
</file>